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759F7E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A0BEC">
        <w:rPr>
          <w:b/>
          <w:sz w:val="20"/>
          <w:szCs w:val="20"/>
        </w:rPr>
        <w:t>Imani Christian Academy</w:t>
      </w:r>
    </w:p>
    <w:p w14:paraId="706E0089" w14:textId="77777777" w:rsidR="00915C77" w:rsidRDefault="00915C77" w:rsidP="00223718">
      <w:pPr>
        <w:rPr>
          <w:b/>
          <w:sz w:val="20"/>
          <w:szCs w:val="20"/>
        </w:rPr>
      </w:pPr>
    </w:p>
    <w:p w14:paraId="4717807B" w14:textId="1C9D33B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A0BEC">
        <w:rPr>
          <w:b/>
          <w:sz w:val="20"/>
          <w:szCs w:val="20"/>
        </w:rPr>
        <w:t>203-02-346-5</w:t>
      </w:r>
    </w:p>
    <w:p w14:paraId="6BA8BA22" w14:textId="77777777" w:rsidR="00223718" w:rsidRPr="00357703" w:rsidRDefault="00223718" w:rsidP="00223718">
      <w:pPr>
        <w:rPr>
          <w:sz w:val="20"/>
          <w:szCs w:val="20"/>
        </w:rPr>
      </w:pPr>
    </w:p>
    <w:p w14:paraId="42F9A72F" w14:textId="45B9F6B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A0BEC">
        <w:rPr>
          <w:b/>
          <w:sz w:val="20"/>
          <w:szCs w:val="20"/>
        </w:rPr>
        <w:t>3/29/2023</w:t>
      </w:r>
    </w:p>
    <w:p w14:paraId="7E8F8139" w14:textId="77777777" w:rsidR="00291947" w:rsidRPr="00357703" w:rsidRDefault="00291947" w:rsidP="00223718">
      <w:pPr>
        <w:rPr>
          <w:sz w:val="20"/>
          <w:szCs w:val="20"/>
        </w:rPr>
      </w:pPr>
    </w:p>
    <w:p w14:paraId="625D6F07" w14:textId="77D5B9A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FA0BEC">
        <w:rPr>
          <w:b/>
          <w:sz w:val="20"/>
          <w:szCs w:val="20"/>
        </w:rPr>
        <w:t>4/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244B6F2" w:rsidR="00223718" w:rsidRPr="00357703" w:rsidRDefault="00FA0BE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EA4D9BF" w:rsidR="00223718" w:rsidRPr="00357703" w:rsidRDefault="00FA0BE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6433037" w:rsidR="00223718" w:rsidRPr="00357703" w:rsidRDefault="00FA0BE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68C27DE" w:rsidR="00D6151F" w:rsidRDefault="00FA0BE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7DDEA9A" w:rsidR="001F288F" w:rsidRPr="00412C7B" w:rsidRDefault="00FA0BE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5333A43" w:rsidR="009751D3" w:rsidRPr="009319BD" w:rsidRDefault="00FA0BE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79A4F78B" w:rsidR="009751D3" w:rsidRPr="009319BD" w:rsidRDefault="00FA0BE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3878FF9" w:rsidR="009751D3" w:rsidRPr="009319BD" w:rsidRDefault="00FA0BE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390124BB" w:rsidR="009751D3" w:rsidRPr="009319BD" w:rsidRDefault="00FA0BE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2FD8FCD6" w:rsidR="00364463" w:rsidRDefault="00FA0BE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DC8CC1C" w:rsidR="00364463" w:rsidRPr="009319BD" w:rsidRDefault="00FA0BE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28C0DFC0" w:rsidR="00364463" w:rsidRPr="009319BD" w:rsidRDefault="00FA0BE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2A158261" w:rsidR="00364463" w:rsidRPr="009319BD" w:rsidRDefault="00FA0BE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32CA0" w14:textId="77777777" w:rsidR="00B25797" w:rsidRDefault="00B25797" w:rsidP="00A16BFB">
      <w:r>
        <w:separator/>
      </w:r>
    </w:p>
  </w:endnote>
  <w:endnote w:type="continuationSeparator" w:id="0">
    <w:p w14:paraId="3A05CE77" w14:textId="77777777" w:rsidR="00B25797" w:rsidRDefault="00B25797" w:rsidP="00A16BFB">
      <w:r>
        <w:continuationSeparator/>
      </w:r>
    </w:p>
  </w:endnote>
  <w:endnote w:type="continuationNotice" w:id="1">
    <w:p w14:paraId="0C0A9E44" w14:textId="77777777" w:rsidR="00B25797" w:rsidRDefault="00B25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0C9F3" w14:textId="77777777" w:rsidR="00B25797" w:rsidRDefault="00B25797" w:rsidP="00A16BFB">
      <w:r>
        <w:separator/>
      </w:r>
    </w:p>
  </w:footnote>
  <w:footnote w:type="continuationSeparator" w:id="0">
    <w:p w14:paraId="39F483C8" w14:textId="77777777" w:rsidR="00B25797" w:rsidRDefault="00B25797" w:rsidP="00A16BFB">
      <w:r>
        <w:continuationSeparator/>
      </w:r>
    </w:p>
  </w:footnote>
  <w:footnote w:type="continuationNotice" w:id="1">
    <w:p w14:paraId="156CB741" w14:textId="77777777" w:rsidR="00B25797" w:rsidRDefault="00B257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0671897" w:rsidR="00614FCD" w:rsidRPr="00614FCD" w:rsidRDefault="00071301">
    <w:pPr>
      <w:pStyle w:val="Header"/>
      <w:rPr>
        <w:sz w:val="16"/>
        <w:szCs w:val="16"/>
      </w:rPr>
    </w:pPr>
    <w:r>
      <w:rPr>
        <w:sz w:val="16"/>
        <w:szCs w:val="16"/>
      </w:rPr>
      <w:t>SFA Name:</w:t>
    </w:r>
    <w:r w:rsidR="00ED37E7">
      <w:rPr>
        <w:sz w:val="16"/>
        <w:szCs w:val="16"/>
      </w:rPr>
      <w:t xml:space="preserve"> </w:t>
    </w:r>
    <w:r w:rsidR="00FA0BEC">
      <w:rPr>
        <w:sz w:val="16"/>
        <w:szCs w:val="16"/>
      </w:rPr>
      <w:t xml:space="preserve">Imani Christian Academy </w:t>
    </w:r>
  </w:p>
  <w:p w14:paraId="360D5ABF" w14:textId="16036BF4" w:rsidR="00614FCD" w:rsidRPr="00614FCD" w:rsidRDefault="00614FCD">
    <w:pPr>
      <w:pStyle w:val="Header"/>
      <w:rPr>
        <w:sz w:val="16"/>
        <w:szCs w:val="16"/>
      </w:rPr>
    </w:pPr>
    <w:r w:rsidRPr="00614FCD">
      <w:rPr>
        <w:sz w:val="16"/>
        <w:szCs w:val="16"/>
      </w:rPr>
      <w:t xml:space="preserve">SFA Agreement Number: </w:t>
    </w:r>
    <w:r w:rsidR="00FA0BEC">
      <w:rPr>
        <w:sz w:val="16"/>
        <w:szCs w:val="16"/>
      </w:rPr>
      <w:t>203-02-34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n3+DuDCcaCvCAN4k29doL/w0QklZV0ngW8XDIdzomtxdR2jV+xIWsWq4ZfVRgOiYyc82htrdhJRw91vY9zjdA==" w:salt="WKi/75d5PvzIBIH+3yB7n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80295"/>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797"/>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BEC"/>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754D8707-2C1D-40B2-8392-F0094EAB5CF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18</Words>
  <Characters>751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12-20T20:44:00Z</dcterms:created>
  <dcterms:modified xsi:type="dcterms:W3CDTF">2023-12-2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